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0" w:name="cover-letter"/>
    <w:p>
      <w:pPr>
        <w:pStyle w:val="Heading1"/>
      </w:pPr>
      <w:r>
        <w:t xml:space="preserve">Cover Letter</w:t>
      </w:r>
    </w:p>
    <w:p>
      <w:pPr>
        <w:pStyle w:val="FirstParagraph"/>
      </w:pPr>
      <w:r>
        <w:rPr>
          <w:bCs/>
          <w:b/>
        </w:rPr>
        <w:t xml:space="preserve">John Doe</w:t>
      </w:r>
      <w:r>
        <w:br/>
      </w:r>
      <w:r>
        <w:t xml:space="preserve">123 Rue des Sciences</w:t>
      </w:r>
      <w:r>
        <w:br/>
      </w:r>
      <w:r>
        <w:t xml:space="preserve">Paris, France</w:t>
      </w:r>
      <w:r>
        <w:br/>
      </w:r>
      <w:r>
        <w:t xml:space="preserve">Email: johndoe@example.com | Phone: +33 6 00 00 00 00</w:t>
      </w:r>
    </w:p>
    <w:bookmarkEnd w:id="20"/>
    <w:p>
      <w:pPr>
        <w:pStyle w:val="BodyText"/>
      </w:pPr>
      <w:r>
        <w:rPr>
          <w:bCs/>
          <w:b/>
        </w:rPr>
        <w:t xml:space="preserve">Mr. Jean-Luc Martin</w:t>
      </w:r>
      <w:r>
        <w:br/>
      </w:r>
      <w:r>
        <w:t xml:space="preserve">Director of Human Resources</w:t>
      </w:r>
      <w:r>
        <w:br/>
      </w:r>
      <w:r>
        <w:t xml:space="preserve">GeoMarseille Research Institute</w:t>
      </w:r>
      <w:r>
        <w:br/>
      </w:r>
      <w:r>
        <w:t xml:space="preserve">45 Avenue de l'École de Géologie</w:t>
      </w:r>
      <w:r>
        <w:br/>
      </w:r>
      <w:r>
        <w:t xml:space="preserve">Marseille, France</w:t>
      </w:r>
    </w:p>
    <w:p>
      <w:pPr>
        <w:pStyle w:val="BodyText"/>
      </w:pPr>
      <w:r>
        <w:t xml:space="preserve">Date: October 15, 2023</w:t>
      </w:r>
    </w:p>
    <w:p>
      <w:pPr>
        <w:pStyle w:val="BodyText"/>
      </w:pPr>
      <w:r>
        <w:t xml:space="preserve">Dear Mr. Martin,</w:t>
      </w:r>
    </w:p>
    <w:p>
      <w:pPr>
        <w:pStyle w:val="BodyText"/>
      </w:pPr>
      <w:r>
        <w:t xml:space="preserve">I am writing to express my enthusiastic interest in the Geologist position at the GeoMarseille Research Institute. As a dedicated professional with over a decade of experience in geological sciences, I am eager to contribute my expertise and passion for Earth sciences to your esteemed organization, which is located in one of the most geologically dynamic regions of France—Marseille. This opportunity aligns perfectly with my career goals and my deep fascination with the unique geological formations and environmental challenges faced by coastal areas like Marseille.</w:t>
      </w:r>
    </w:p>
    <w:bookmarkStart w:id="21" w:name="Xb55de3885c2ef7d316f7b006cfd7d4047a92c6e"/>
    <w:p>
      <w:pPr>
        <w:pStyle w:val="Heading2"/>
      </w:pPr>
      <w:r>
        <w:t xml:space="preserve">Why I Am a Strong Candidate for the Geologist Role</w:t>
      </w:r>
    </w:p>
    <w:p>
      <w:pPr>
        <w:pStyle w:val="FirstParagraph"/>
      </w:pPr>
      <w:r>
        <w:t xml:space="preserve">With a Master’s degree in Geology from the Université de Montpellier and a Ph.D. in Sedimentology from the École Normale Supérieure, I have developed a comprehensive understanding of geological processes, particularly those relevant to Mediterranean environments. My academic background is complemented by hands-on fieldwork experience across Europe, including extensive research in coastal geology and subsurface stratigraphy—skills that are directly applicable to the work conducted at GeoMarseille.</w:t>
      </w:r>
    </w:p>
    <w:p>
      <w:pPr>
        <w:pStyle w:val="BodyText"/>
      </w:pPr>
      <w:r>
        <w:t xml:space="preserve">As a Geologist, I have specialized in analyzing sedimentary layers to reconstruct past environmental conditions. For instance, during my postdoctoral research at the Centre National de la Recherche Scientifique (CNRS), I led a project examining the impact of sea-level fluctuations on coastal sedimentation patterns along the French Riviera. This work not only deepened my technical expertise in core sampling and geophysical data interpretation but also reinforced my commitment to addressing real-world challenges, such as erosion and resource management, which are critical in regions like Marseille.</w:t>
      </w:r>
    </w:p>
    <w:bookmarkEnd w:id="21"/>
    <w:bookmarkStart w:id="22" w:name="professional-experience-and-achievements"/>
    <w:p>
      <w:pPr>
        <w:pStyle w:val="Heading2"/>
      </w:pPr>
      <w:r>
        <w:t xml:space="preserve">Professional Experience and Achievements</w:t>
      </w:r>
    </w:p>
    <w:p>
      <w:pPr>
        <w:pStyle w:val="FirstParagraph"/>
      </w:pPr>
      <w:r>
        <w:t xml:space="preserve">Over the years, I have worked on a variety of projects that highlight my versatility as a Geologist. At the Geological Survey of Spain, I contributed to a national mapping initiative focused on identifying mineral deposits in limestone-rich regions—a task that required both fieldwork and advanced GIS (Geographic Information Systems) skills. More recently, as a lead researcher at the Institute for Environmental Research in Toulon, I developed predictive models to assess the risk of landslides in mountainous areas near the Mediterranean coast. These experiences have honed my ability to translate complex geological data into actionable insights for policymakers and stakeholders.</w:t>
      </w:r>
    </w:p>
    <w:p>
      <w:pPr>
        <w:pStyle w:val="BodyText"/>
      </w:pPr>
      <w:r>
        <w:t xml:space="preserve">In addition to my technical skills, I am proficient in using software such as Petrel, ArcGIS, and MATLAB for data analysis and visualization. My ability to collaborate with interdisciplinary teams has been instrumental in several projects, including a cross-border initiative between France and Italy to study seismic activity along the Alpine-Himalayan mountain belt. This collaborative approach aligns with GeoMarseille’s mission of fostering innovation through partnerships.</w:t>
      </w:r>
    </w:p>
    <w:bookmarkEnd w:id="22"/>
    <w:bookmarkStart w:id="23" w:name="why-france-marseille"/>
    <w:p>
      <w:pPr>
        <w:pStyle w:val="Heading2"/>
      </w:pPr>
      <w:r>
        <w:t xml:space="preserve">Why France Marseille?</w:t>
      </w:r>
    </w:p>
    <w:p>
      <w:pPr>
        <w:pStyle w:val="FirstParagraph"/>
      </w:pPr>
      <w:r>
        <w:t xml:space="preserve">Marseille is a city of unparalleled geological significance, with its proximity to the Mediterranean Sea, limestone cliffs, and diverse sedimentary basins. As a Geologist, I am particularly drawn to the opportunity to work in this vibrant region. The unique combination of coastal erosion, tectonic activity, and urban development presents both challenges and opportunities for geological research. For example, understanding the interaction between human activities and natural processes in Marseille’s coastline is critical for sustainable urban planning and environmental protection.</w:t>
      </w:r>
    </w:p>
    <w:p>
      <w:pPr>
        <w:pStyle w:val="BodyText"/>
      </w:pPr>
      <w:r>
        <w:t xml:space="preserve">Moreover, Marseille’s strategic location makes it a hub for Mediterranean geoscience. The city is home to several research institutions, including the Institut de Physique du Globe de Paris (IPGP), which hosts cutting-edge studies on seismic hazards and planetary geology. I am eager to contribute my expertise to such a collaborative environment and to learn from the innovative work being conducted at GeoMarseille.</w:t>
      </w:r>
    </w:p>
    <w:bookmarkEnd w:id="23"/>
    <w:bookmarkStart w:id="24" w:name="X0c5ff7da04b4067a50e19ab4e42912220559896"/>
    <w:p>
      <w:pPr>
        <w:pStyle w:val="Heading2"/>
      </w:pPr>
      <w:r>
        <w:t xml:space="preserve">Personal Motivation and Future Contributions</w:t>
      </w:r>
    </w:p>
    <w:p>
      <w:pPr>
        <w:pStyle w:val="FirstParagraph"/>
      </w:pPr>
      <w:r>
        <w:t xml:space="preserve">My passion for geology stems from a deep curiosity about Earth’s history and a desire to address global environmental issues. I believe that geoscience plays a vital role in shaping sustainable solutions for the future, whether through managing natural resources or mitigating the impacts of climate change. In Marseille, I am particularly interested in exploring how geological data can inform urban resilience strategies, such as flood prevention and infrastructure planning.</w:t>
      </w:r>
    </w:p>
    <w:p>
      <w:pPr>
        <w:pStyle w:val="BodyText"/>
      </w:pPr>
      <w:r>
        <w:t xml:space="preserve">If given the opportunity to join GeoMarseille, I would bring a combination of technical proficiency, field experience, and a collaborative mindset. I am confident that my background in sedimentology and environmental geology would make me a valuable asset to your team. Additionally, my fluency in French and English ensures seamless communication with colleagues and stakeholders across the region.</w:t>
      </w:r>
    </w:p>
    <w:bookmarkEnd w:id="24"/>
    <w:bookmarkStart w:id="25" w:name="conclusion"/>
    <w:p>
      <w:pPr>
        <w:pStyle w:val="Heading2"/>
      </w:pPr>
      <w:r>
        <w:t xml:space="preserve">Conclusion</w:t>
      </w:r>
    </w:p>
    <w:p>
      <w:pPr>
        <w:pStyle w:val="FirstParagraph"/>
      </w:pPr>
      <w:r>
        <w:t xml:space="preserve">In conclusion, I am excited about the possibility of contributing to GeoMarseille’s mission of advancing geological science in France. My dedication to research, combined with my enthusiasm for working in Marseille, makes me an ideal candidate for this position. I would be honored to bring my skills and experience to your organization and to collaborate on projects that have a lasting impact on the region.</w:t>
      </w:r>
    </w:p>
    <w:p>
      <w:pPr>
        <w:pStyle w:val="BodyText"/>
      </w:pPr>
      <w:r>
        <w:t xml:space="preserve">Thank you for considering my application. I look forward to the opportunity to discuss how my background and goals align with GeoMarseille’s vision. Please feel free to contact me at +33 6 00 00 00 00 or johndoe@example.com for any further information.</w:t>
      </w:r>
    </w:p>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France Marseille</dc:title>
  <dc:creator/>
  <dc:language>en</dc:language>
  <cp:keywords/>
  <dcterms:created xsi:type="dcterms:W3CDTF">2026-07-23T12:17:37Z</dcterms:created>
  <dcterms:modified xsi:type="dcterms:W3CDTF">2026-07-23T12:17:37Z</dcterms:modified>
</cp:coreProperties>
</file>

<file path=docProps/custom.xml><?xml version="1.0" encoding="utf-8"?>
<Properties xmlns="http://schemas.openxmlformats.org/officeDocument/2006/custom-properties" xmlns:vt="http://schemas.openxmlformats.org/officeDocument/2006/docPropsVTypes"/>
</file>